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hnila Hakee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hni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kee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1 Elliott St.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hnilA_s@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67250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fsa Hakee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